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ttany Dress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tt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ess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7 E Sheridan Pl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resslerb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751308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